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k shapi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pi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1 vintge ln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shapirollc@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4515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ob</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5/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el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